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65395F" w14:textId="4799616B" w:rsidR="00187A08" w:rsidRPr="00187A08" w:rsidRDefault="00187A08">
      <w:pPr>
        <w:rPr>
          <w:b/>
          <w:bCs/>
        </w:rPr>
      </w:pPr>
      <w:r w:rsidRPr="00187A08">
        <w:rPr>
          <w:b/>
          <w:bCs/>
        </w:rPr>
        <w:t>Games</w:t>
      </w:r>
    </w:p>
    <w:p w14:paraId="4F8947CE" w14:textId="5F93D528" w:rsidR="00311D40" w:rsidRPr="00B957AA" w:rsidRDefault="00B957AA">
      <w:pPr>
        <w:rPr>
          <w:u w:val="single"/>
        </w:rPr>
      </w:pPr>
      <w:r w:rsidRPr="00B957AA">
        <w:rPr>
          <w:u w:val="single"/>
        </w:rPr>
        <w:t>Defends against an army of killer robots</w:t>
      </w:r>
    </w:p>
    <w:p w14:paraId="702A5A01" w14:textId="32B05057" w:rsidR="00B957AA" w:rsidRDefault="00B957AA">
      <w:hyperlink r:id="rId5" w:history="1">
        <w:r w:rsidRPr="0052420E">
          <w:rPr>
            <w:rStyle w:val="Hyperlink"/>
          </w:rPr>
          <w:t>https://github.com/SudheeraAbhisheka/Defends-against-an-army-of-killer-robots</w:t>
        </w:r>
      </w:hyperlink>
    </w:p>
    <w:p w14:paraId="223FB72B" w14:textId="02767F89" w:rsidR="00187A08" w:rsidRDefault="00187A08">
      <w:hyperlink r:id="rId6" w:history="1">
        <w:r w:rsidRPr="0052420E">
          <w:rPr>
            <w:rStyle w:val="Hyperlink"/>
          </w:rPr>
          <w:t>https://youtu.be/Eyj7Smcmf74</w:t>
        </w:r>
      </w:hyperlink>
    </w:p>
    <w:p w14:paraId="4D693768" w14:textId="2D07D9A2" w:rsidR="00B957AA" w:rsidRDefault="00B957AA" w:rsidP="00187A08">
      <w:pPr>
        <w:spacing w:after="0"/>
      </w:pPr>
      <w:r>
        <w:t>The game is played on a resizable grid, which is initially empty except for a single square at the centre, called the “citadel”. Player must defend the citadel from an army of robots. Robots are generated at the four corner squares at the grid. The moving times of robots are different from one to each. Player can only build limited number of walls only at once. After appeared one wall, the next wall won’t appear in the next ten seconds.</w:t>
      </w:r>
    </w:p>
    <w:p w14:paraId="40956313" w14:textId="77777777" w:rsidR="00E86018" w:rsidRDefault="00187A08" w:rsidP="00E86018">
      <w:pPr>
        <w:pStyle w:val="ListParagraph"/>
        <w:numPr>
          <w:ilvl w:val="0"/>
          <w:numId w:val="10"/>
        </w:numPr>
      </w:pPr>
      <w:r>
        <w:t>Java Completable-Futures</w:t>
      </w:r>
    </w:p>
    <w:p w14:paraId="0F37457B" w14:textId="68708B1A" w:rsidR="00187A08" w:rsidRDefault="00E86018" w:rsidP="00E86018">
      <w:pPr>
        <w:pStyle w:val="ListParagraph"/>
        <w:numPr>
          <w:ilvl w:val="0"/>
          <w:numId w:val="10"/>
        </w:numPr>
      </w:pPr>
      <w:r>
        <w:t>Java Swing</w:t>
      </w:r>
    </w:p>
    <w:p w14:paraId="40C1B962" w14:textId="34E39AE4" w:rsidR="00B957AA" w:rsidRDefault="00B957AA" w:rsidP="00B957AA">
      <w:pPr>
        <w:rPr>
          <w:u w:val="single"/>
        </w:rPr>
      </w:pPr>
      <w:r w:rsidRPr="00B957AA">
        <w:rPr>
          <w:u w:val="single"/>
        </w:rPr>
        <w:t>Collect the keys in the maze</w:t>
      </w:r>
    </w:p>
    <w:p w14:paraId="2D728DEF" w14:textId="1B38B740" w:rsidR="00187A08" w:rsidRDefault="00187A08" w:rsidP="00B957AA">
      <w:hyperlink r:id="rId7" w:history="1">
        <w:r w:rsidRPr="0052420E">
          <w:rPr>
            <w:rStyle w:val="Hyperlink"/>
          </w:rPr>
          <w:t>https://github.com/SudheeraAbhisheka/Collect-the-keys-in-the-maze</w:t>
        </w:r>
      </w:hyperlink>
    </w:p>
    <w:p w14:paraId="72075F09" w14:textId="089B8A2E" w:rsidR="00187A08" w:rsidRDefault="00187A08" w:rsidP="00B957AA">
      <w:hyperlink r:id="rId8" w:history="1">
        <w:r w:rsidRPr="0052420E">
          <w:rPr>
            <w:rStyle w:val="Hyperlink"/>
          </w:rPr>
          <w:t>https://youtu.be/Eyj7Smcmf74</w:t>
        </w:r>
      </w:hyperlink>
    </w:p>
    <w:p w14:paraId="4A3B0B1A" w14:textId="10A06E14" w:rsidR="00B957AA" w:rsidRPr="00B957AA" w:rsidRDefault="00B957AA" w:rsidP="00B957AA">
      <w:pPr>
        <w:spacing w:after="0"/>
      </w:pPr>
      <w:r w:rsidRPr="00B957AA">
        <w:t>Each door has one of six colours (1–6) and can be “opened” by a key of a corresponding colour. Keys can be found in certain grid squares around the maze.</w:t>
      </w:r>
    </w:p>
    <w:p w14:paraId="5625D0DE" w14:textId="77777777" w:rsidR="00B957AA" w:rsidRPr="00B957AA" w:rsidRDefault="00B957AA" w:rsidP="00B957AA">
      <w:pPr>
        <w:pStyle w:val="ListParagraph"/>
        <w:numPr>
          <w:ilvl w:val="0"/>
          <w:numId w:val="1"/>
        </w:numPr>
        <w:spacing w:after="0"/>
      </w:pPr>
      <w:r w:rsidRPr="00B957AA">
        <w:t>Java</w:t>
      </w:r>
    </w:p>
    <w:p w14:paraId="67AF5887" w14:textId="03CAA81F" w:rsidR="00B957AA" w:rsidRDefault="00B957AA" w:rsidP="00B957AA">
      <w:pPr>
        <w:pStyle w:val="ListParagraph"/>
        <w:numPr>
          <w:ilvl w:val="0"/>
          <w:numId w:val="1"/>
        </w:numPr>
      </w:pPr>
      <w:r w:rsidRPr="00B957AA">
        <w:t>Strategy pattern &amp; Decorator pattern</w:t>
      </w:r>
    </w:p>
    <w:p w14:paraId="5AFCE5F8" w14:textId="38C2CD74" w:rsidR="00187A08" w:rsidRDefault="00187A08" w:rsidP="00187A08">
      <w:pPr>
        <w:rPr>
          <w:u w:val="single"/>
        </w:rPr>
      </w:pPr>
      <w:r w:rsidRPr="00187A08">
        <w:rPr>
          <w:u w:val="single"/>
        </w:rPr>
        <w:t>Player, goal, and snake</w:t>
      </w:r>
    </w:p>
    <w:p w14:paraId="392C10B3" w14:textId="7D3A5522" w:rsidR="00187A08" w:rsidRDefault="00187A08" w:rsidP="00187A08">
      <w:hyperlink r:id="rId9" w:history="1">
        <w:r w:rsidRPr="0052420E">
          <w:rPr>
            <w:rStyle w:val="Hyperlink"/>
          </w:rPr>
          <w:t>https://github.com/SudheeraAbhisheka/Snake-player-and-goal</w:t>
        </w:r>
      </w:hyperlink>
    </w:p>
    <w:p w14:paraId="53F18055" w14:textId="609AF6D1" w:rsidR="00187A08" w:rsidRDefault="00187A08" w:rsidP="00187A08">
      <w:hyperlink r:id="rId10" w:history="1">
        <w:r w:rsidRPr="0052420E">
          <w:rPr>
            <w:rStyle w:val="Hyperlink"/>
          </w:rPr>
          <w:t>https://youtu.be/LiE2RkhYMXs</w:t>
        </w:r>
      </w:hyperlink>
    </w:p>
    <w:p w14:paraId="15FA933A" w14:textId="7F902E35" w:rsidR="00187A08" w:rsidRDefault="00187A08" w:rsidP="00187A08">
      <w:pPr>
        <w:spacing w:after="0"/>
      </w:pPr>
      <w:r>
        <w:t>This snake will gradually go closer to bite the player. Once the player and the snake is on the same location, the player loses the game. Pressing ‘u’ allows the player to undo the steps taken when the player moves.</w:t>
      </w:r>
    </w:p>
    <w:p w14:paraId="48EECE9E" w14:textId="77777777" w:rsidR="00187A08" w:rsidRDefault="00187A08" w:rsidP="00187A08">
      <w:pPr>
        <w:pStyle w:val="ListParagraph"/>
        <w:numPr>
          <w:ilvl w:val="0"/>
          <w:numId w:val="3"/>
        </w:numPr>
      </w:pPr>
      <w:r>
        <w:t>Reading the metadata from a text file</w:t>
      </w:r>
    </w:p>
    <w:p w14:paraId="0C79663B" w14:textId="77777777" w:rsidR="00187A08" w:rsidRDefault="00187A08" w:rsidP="00187A08">
      <w:pPr>
        <w:pStyle w:val="ListParagraph"/>
        <w:numPr>
          <w:ilvl w:val="0"/>
          <w:numId w:val="3"/>
        </w:numPr>
      </w:pPr>
      <w:r>
        <w:t>Language C89</w:t>
      </w:r>
    </w:p>
    <w:p w14:paraId="2853AF51" w14:textId="77777777" w:rsidR="00187A08" w:rsidRDefault="00187A08" w:rsidP="00187A08">
      <w:pPr>
        <w:pStyle w:val="ListParagraph"/>
        <w:numPr>
          <w:ilvl w:val="0"/>
          <w:numId w:val="3"/>
        </w:numPr>
      </w:pPr>
      <w:r>
        <w:t>Fixed memory leaks</w:t>
      </w:r>
    </w:p>
    <w:p w14:paraId="17B27C2E" w14:textId="31F8EB68" w:rsidR="00B957AA" w:rsidRDefault="00187A08" w:rsidP="00B957AA">
      <w:pPr>
        <w:pStyle w:val="ListParagraph"/>
        <w:numPr>
          <w:ilvl w:val="0"/>
          <w:numId w:val="3"/>
        </w:numPr>
      </w:pPr>
      <w:r>
        <w:t>Generic Linked List</w:t>
      </w:r>
    </w:p>
    <w:p w14:paraId="0C010DF5" w14:textId="77777777" w:rsidR="00187A08" w:rsidRDefault="00187A08">
      <w:pPr>
        <w:rPr>
          <w:u w:val="single"/>
        </w:rPr>
      </w:pPr>
      <w:r>
        <w:rPr>
          <w:u w:val="single"/>
        </w:rPr>
        <w:br w:type="page"/>
      </w:r>
    </w:p>
    <w:p w14:paraId="03A2E240" w14:textId="3FDC8A46" w:rsidR="00187A08" w:rsidRPr="00187A08" w:rsidRDefault="00187A08" w:rsidP="00187A08">
      <w:pPr>
        <w:rPr>
          <w:b/>
          <w:bCs/>
        </w:rPr>
      </w:pPr>
      <w:r w:rsidRPr="00187A08">
        <w:rPr>
          <w:b/>
          <w:bCs/>
        </w:rPr>
        <w:lastRenderedPageBreak/>
        <w:t>Simulators</w:t>
      </w:r>
    </w:p>
    <w:p w14:paraId="1716E67A" w14:textId="5E4E79C8" w:rsidR="00187A08" w:rsidRDefault="00187A08" w:rsidP="00187A08">
      <w:pPr>
        <w:rPr>
          <w:u w:val="single"/>
        </w:rPr>
      </w:pPr>
      <w:r w:rsidRPr="00187A08">
        <w:rPr>
          <w:u w:val="single"/>
        </w:rPr>
        <w:t>A calendar application that can connect 3rd party plugins</w:t>
      </w:r>
    </w:p>
    <w:p w14:paraId="3ED9B7AD" w14:textId="6A8117EB" w:rsidR="00187A08" w:rsidRDefault="00187A08" w:rsidP="00187A08">
      <w:hyperlink r:id="rId11" w:history="1">
        <w:r w:rsidRPr="0052420E">
          <w:rPr>
            <w:rStyle w:val="Hyperlink"/>
          </w:rPr>
          <w:t>https://github.com/SudheeraAbhisheka/Calendar_with_plugins</w:t>
        </w:r>
      </w:hyperlink>
    </w:p>
    <w:p w14:paraId="18D6C0E7" w14:textId="4FBED208" w:rsidR="00187A08" w:rsidRDefault="00187A08" w:rsidP="00187A08">
      <w:hyperlink r:id="rId12" w:history="1">
        <w:r w:rsidRPr="0052420E">
          <w:rPr>
            <w:rStyle w:val="Hyperlink"/>
          </w:rPr>
          <w:t>https://www.youtube.com/watch?v=CWG8GGlgN4Y</w:t>
        </w:r>
      </w:hyperlink>
    </w:p>
    <w:p w14:paraId="5A1FB826" w14:textId="77777777" w:rsidR="00187A08" w:rsidRDefault="00187A08" w:rsidP="008B556B">
      <w:pPr>
        <w:spacing w:after="0"/>
      </w:pPr>
      <w:r>
        <w:t>‘Repeat’ event plugin</w:t>
      </w:r>
    </w:p>
    <w:p w14:paraId="404ABC3F" w14:textId="6E3D0E38" w:rsidR="008B556B" w:rsidRDefault="00187A08" w:rsidP="00187A08">
      <w:pPr>
        <w:spacing w:after="0"/>
      </w:pPr>
      <w:r>
        <w:t xml:space="preserve">This plugin must create an event with the given details and also another event </w:t>
      </w:r>
      <w:r>
        <w:rPr>
          <w:rStyle w:val="Strong"/>
        </w:rPr>
        <w:t>N</w:t>
      </w:r>
      <w:r>
        <w:t xml:space="preserve"> days afterwards, and another event </w:t>
      </w:r>
      <w:r>
        <w:rPr>
          <w:rStyle w:val="Strong"/>
        </w:rPr>
        <w:t>N</w:t>
      </w:r>
      <w:r>
        <w:t xml:space="preserve"> days after that, and so on, until a year after </w:t>
      </w:r>
      <w:r>
        <w:rPr>
          <w:rStyle w:val="Strong"/>
        </w:rPr>
        <w:t>startDate</w:t>
      </w:r>
      <w:r>
        <w:t>.</w:t>
      </w:r>
    </w:p>
    <w:p w14:paraId="405F89D7" w14:textId="77777777" w:rsidR="008B556B" w:rsidRDefault="008B556B" w:rsidP="00187A08">
      <w:pPr>
        <w:spacing w:after="0"/>
      </w:pPr>
    </w:p>
    <w:p w14:paraId="32AF1C5C" w14:textId="77777777" w:rsidR="00187A08" w:rsidRDefault="00187A08" w:rsidP="008B556B">
      <w:pPr>
        <w:spacing w:after="0"/>
      </w:pPr>
      <w:r>
        <w:t>‘Notify’ event plugin</w:t>
      </w:r>
    </w:p>
    <w:p w14:paraId="5F166F66" w14:textId="1F812129" w:rsidR="00187A08" w:rsidRDefault="00187A08" w:rsidP="00187A08">
      <w:pPr>
        <w:spacing w:after="0"/>
      </w:pPr>
      <w:r>
        <w:t>Whenever an event begins whose title contains the given text, the plugin should output the complete event details to the user.</w:t>
      </w:r>
    </w:p>
    <w:p w14:paraId="7ABC81CE" w14:textId="77777777" w:rsidR="00187A08" w:rsidRDefault="00187A08" w:rsidP="00187A08">
      <w:pPr>
        <w:pStyle w:val="ListParagraph"/>
        <w:numPr>
          <w:ilvl w:val="0"/>
          <w:numId w:val="5"/>
        </w:numPr>
      </w:pPr>
      <w:r>
        <w:t>Internationalisation</w:t>
      </w:r>
    </w:p>
    <w:p w14:paraId="2CCCC64E" w14:textId="77777777" w:rsidR="00187A08" w:rsidRDefault="00187A08" w:rsidP="00187A08">
      <w:pPr>
        <w:pStyle w:val="ListParagraph"/>
        <w:numPr>
          <w:ilvl w:val="0"/>
          <w:numId w:val="5"/>
        </w:numPr>
      </w:pPr>
      <w:r>
        <w:t>‘UTF-32 and UTF-16’, ‘.cal’ files reading.</w:t>
      </w:r>
    </w:p>
    <w:p w14:paraId="769F63AD" w14:textId="71D3554D" w:rsidR="008B556B" w:rsidRDefault="00187A08" w:rsidP="008B556B">
      <w:pPr>
        <w:pStyle w:val="ListParagraph"/>
        <w:numPr>
          <w:ilvl w:val="0"/>
          <w:numId w:val="5"/>
        </w:numPr>
      </w:pPr>
      <w:r>
        <w:t>javaCC</w:t>
      </w:r>
    </w:p>
    <w:p w14:paraId="6673572A" w14:textId="5128F2AC" w:rsidR="008B556B" w:rsidRDefault="008B556B" w:rsidP="008B556B">
      <w:pPr>
        <w:rPr>
          <w:u w:val="single"/>
        </w:rPr>
      </w:pPr>
      <w:r w:rsidRPr="008B556B">
        <w:rPr>
          <w:u w:val="single"/>
        </w:rPr>
        <w:t>Help Emergency service responses in Natural disasters</w:t>
      </w:r>
    </w:p>
    <w:p w14:paraId="4AF54E61" w14:textId="6AC63912" w:rsidR="008B556B" w:rsidRDefault="008B556B" w:rsidP="008B556B">
      <w:hyperlink r:id="rId13" w:history="1">
        <w:r w:rsidRPr="0052420E">
          <w:rPr>
            <w:rStyle w:val="Hyperlink"/>
          </w:rPr>
          <w:t>https://github.com/SudheeraAbhisheka/Help-Emergency-service-responses-in-Natural-disasters</w:t>
        </w:r>
      </w:hyperlink>
    </w:p>
    <w:p w14:paraId="2198D636" w14:textId="77777777" w:rsidR="008B556B" w:rsidRDefault="008B556B" w:rsidP="008B556B">
      <w:pPr>
        <w:pStyle w:val="ListParagraph"/>
        <w:numPr>
          <w:ilvl w:val="0"/>
          <w:numId w:val="8"/>
        </w:numPr>
      </w:pPr>
      <w:r>
        <w:t>Strategy pattern</w:t>
      </w:r>
    </w:p>
    <w:p w14:paraId="7F5E9CDF" w14:textId="77777777" w:rsidR="008B556B" w:rsidRDefault="008B556B" w:rsidP="008B556B">
      <w:pPr>
        <w:pStyle w:val="ListParagraph"/>
        <w:numPr>
          <w:ilvl w:val="0"/>
          <w:numId w:val="8"/>
        </w:numPr>
      </w:pPr>
      <w:r>
        <w:t>Decorator pattern</w:t>
      </w:r>
    </w:p>
    <w:p w14:paraId="6BB50D3F" w14:textId="77777777" w:rsidR="008B556B" w:rsidRDefault="008B556B" w:rsidP="008B556B">
      <w:pPr>
        <w:pStyle w:val="ListParagraph"/>
        <w:numPr>
          <w:ilvl w:val="0"/>
          <w:numId w:val="8"/>
        </w:numPr>
      </w:pPr>
      <w:r>
        <w:t>Observer pattern</w:t>
      </w:r>
    </w:p>
    <w:p w14:paraId="1BCA1C01" w14:textId="77777777" w:rsidR="008B556B" w:rsidRDefault="008B556B" w:rsidP="008B556B">
      <w:pPr>
        <w:pStyle w:val="ListParagraph"/>
        <w:numPr>
          <w:ilvl w:val="0"/>
          <w:numId w:val="8"/>
        </w:numPr>
      </w:pPr>
      <w:r>
        <w:t>State pattern</w:t>
      </w:r>
    </w:p>
    <w:p w14:paraId="38BC60C7" w14:textId="33A11E6B" w:rsidR="008B556B" w:rsidRDefault="008B556B" w:rsidP="008B556B">
      <w:pPr>
        <w:pStyle w:val="ListParagraph"/>
        <w:numPr>
          <w:ilvl w:val="0"/>
          <w:numId w:val="8"/>
        </w:numPr>
      </w:pPr>
      <w:r>
        <w:t>Dependency injection</w:t>
      </w:r>
    </w:p>
    <w:p w14:paraId="5E0C82CF" w14:textId="33CCA748" w:rsidR="008B556B" w:rsidRDefault="008B556B" w:rsidP="008B556B">
      <w:pPr>
        <w:rPr>
          <w:u w:val="single"/>
        </w:rPr>
      </w:pPr>
      <w:r w:rsidRPr="008B556B">
        <w:rPr>
          <w:u w:val="single"/>
        </w:rPr>
        <w:t>Generate, display, and rank the number of roots in a structure like Snakes and Ladders</w:t>
      </w:r>
    </w:p>
    <w:p w14:paraId="4F648A7D" w14:textId="52427770" w:rsidR="008B556B" w:rsidRPr="008B556B" w:rsidRDefault="008B556B" w:rsidP="008B556B">
      <w:hyperlink r:id="rId14" w:history="1">
        <w:r w:rsidRPr="008B556B">
          <w:rPr>
            <w:rStyle w:val="Hyperlink"/>
            <w:u w:val="none"/>
          </w:rPr>
          <w:t>https://github.com/SudheeraAbhisheka/Generate-display-and-rank-the-number-of-roots-in-a-structure-like-Snakes-and-Ladders</w:t>
        </w:r>
      </w:hyperlink>
    </w:p>
    <w:p w14:paraId="063DB2DF" w14:textId="77777777" w:rsidR="008B556B" w:rsidRDefault="008B556B" w:rsidP="008B556B">
      <w:pPr>
        <w:pStyle w:val="ListParagraph"/>
        <w:numPr>
          <w:ilvl w:val="0"/>
          <w:numId w:val="9"/>
        </w:numPr>
      </w:pPr>
      <w:r w:rsidRPr="008B556B">
        <w:t>Weighted</w:t>
      </w:r>
    </w:p>
    <w:p w14:paraId="67D1BFB9" w14:textId="02FEDBAA" w:rsidR="008B556B" w:rsidRDefault="008B556B" w:rsidP="008B556B">
      <w:pPr>
        <w:pStyle w:val="ListParagraph"/>
        <w:numPr>
          <w:ilvl w:val="0"/>
          <w:numId w:val="9"/>
        </w:numPr>
      </w:pPr>
      <w:r w:rsidRPr="008B556B">
        <w:t>directed graphs</w:t>
      </w:r>
    </w:p>
    <w:p w14:paraId="722E17BB" w14:textId="643F3499" w:rsidR="008B556B" w:rsidRDefault="008B556B" w:rsidP="008B556B">
      <w:pPr>
        <w:pStyle w:val="ListParagraph"/>
        <w:numPr>
          <w:ilvl w:val="0"/>
          <w:numId w:val="9"/>
        </w:numPr>
      </w:pPr>
      <w:r w:rsidRPr="008B556B">
        <w:t>Binary search tree</w:t>
      </w:r>
    </w:p>
    <w:p w14:paraId="3F2D3D5E" w14:textId="75D11C0D" w:rsidR="008B556B" w:rsidRDefault="008B556B" w:rsidP="008B556B">
      <w:pPr>
        <w:pStyle w:val="ListParagraph"/>
        <w:numPr>
          <w:ilvl w:val="0"/>
          <w:numId w:val="9"/>
        </w:numPr>
      </w:pPr>
      <w:r w:rsidRPr="008B556B">
        <w:t>Heaps</w:t>
      </w:r>
    </w:p>
    <w:p w14:paraId="4E51DCB3" w14:textId="691AAB5F" w:rsidR="008B556B" w:rsidRPr="008B556B" w:rsidRDefault="008B556B" w:rsidP="008B556B">
      <w:pPr>
        <w:pStyle w:val="ListParagraph"/>
        <w:numPr>
          <w:ilvl w:val="0"/>
          <w:numId w:val="9"/>
        </w:numPr>
      </w:pPr>
      <w:r w:rsidRPr="008B556B">
        <w:t>Manual linked lists</w:t>
      </w:r>
    </w:p>
    <w:p w14:paraId="4A05F88B" w14:textId="19A7A045" w:rsidR="008B556B" w:rsidRPr="008B556B" w:rsidRDefault="008B556B" w:rsidP="008B556B">
      <w:pPr>
        <w:rPr>
          <w:u w:val="single"/>
        </w:rPr>
      </w:pPr>
      <w:r w:rsidRPr="008B556B">
        <w:rPr>
          <w:u w:val="single"/>
        </w:rPr>
        <w:t>Film festivals(My SQL)</w:t>
      </w:r>
    </w:p>
    <w:p w14:paraId="6EA964D6" w14:textId="1DADE115" w:rsidR="00187A08" w:rsidRDefault="008B556B" w:rsidP="00187A08">
      <w:hyperlink r:id="rId15" w:history="1">
        <w:r w:rsidRPr="0052420E">
          <w:rPr>
            <w:rStyle w:val="Hyperlink"/>
          </w:rPr>
          <w:t>https://github.com/SudheeraAbhisheka/Film-Festivals</w:t>
        </w:r>
      </w:hyperlink>
    </w:p>
    <w:p w14:paraId="0969C9D2" w14:textId="77777777" w:rsidR="006C7B41" w:rsidRDefault="006C7B41">
      <w:pPr>
        <w:rPr>
          <w:b/>
          <w:bCs/>
        </w:rPr>
      </w:pPr>
      <w:r>
        <w:rPr>
          <w:b/>
          <w:bCs/>
        </w:rPr>
        <w:br w:type="page"/>
      </w:r>
    </w:p>
    <w:p w14:paraId="7BF25C47" w14:textId="0B279AC9" w:rsidR="006C7B41" w:rsidRPr="008B556B" w:rsidRDefault="006C7B41" w:rsidP="006C7B41">
      <w:pPr>
        <w:spacing w:after="0"/>
        <w:rPr>
          <w:b/>
          <w:bCs/>
        </w:rPr>
      </w:pPr>
      <w:r w:rsidRPr="008B556B">
        <w:rPr>
          <w:b/>
          <w:bCs/>
        </w:rPr>
        <w:lastRenderedPageBreak/>
        <w:t>Android applications</w:t>
      </w:r>
    </w:p>
    <w:p w14:paraId="1BCAFC5E" w14:textId="77777777" w:rsidR="006C7B41" w:rsidRPr="006C7B41" w:rsidRDefault="006C7B41" w:rsidP="006C7B41">
      <w:pPr>
        <w:rPr>
          <w:u w:val="single"/>
        </w:rPr>
      </w:pPr>
      <w:r w:rsidRPr="006C7B41">
        <w:rPr>
          <w:u w:val="single"/>
        </w:rPr>
        <w:t>Calendar with event notifications</w:t>
      </w:r>
    </w:p>
    <w:p w14:paraId="55405D44" w14:textId="77777777" w:rsidR="006C7B41" w:rsidRDefault="006C7B41" w:rsidP="006C7B41">
      <w:hyperlink r:id="rId16" w:history="1">
        <w:r w:rsidRPr="0052420E">
          <w:rPr>
            <w:rStyle w:val="Hyperlink"/>
          </w:rPr>
          <w:t>https://github.com/SudheeraAbhisheka/CalendarWithEvents</w:t>
        </w:r>
      </w:hyperlink>
    </w:p>
    <w:p w14:paraId="167D6F8A" w14:textId="21816452" w:rsidR="008B556B" w:rsidRDefault="008B556B" w:rsidP="00187A08"/>
    <w:sectPr w:rsidR="008B556B" w:rsidSect="009D37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80159"/>
    <w:multiLevelType w:val="hybridMultilevel"/>
    <w:tmpl w:val="A442F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356362"/>
    <w:multiLevelType w:val="hybridMultilevel"/>
    <w:tmpl w:val="DA489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97239"/>
    <w:multiLevelType w:val="hybridMultilevel"/>
    <w:tmpl w:val="754A0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64349B"/>
    <w:multiLevelType w:val="hybridMultilevel"/>
    <w:tmpl w:val="CC463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231264"/>
    <w:multiLevelType w:val="hybridMultilevel"/>
    <w:tmpl w:val="60E6B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603154"/>
    <w:multiLevelType w:val="hybridMultilevel"/>
    <w:tmpl w:val="4B9C02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A3B060F"/>
    <w:multiLevelType w:val="hybridMultilevel"/>
    <w:tmpl w:val="365AA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416C7E"/>
    <w:multiLevelType w:val="hybridMultilevel"/>
    <w:tmpl w:val="D6DA2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255D25"/>
    <w:multiLevelType w:val="hybridMultilevel"/>
    <w:tmpl w:val="4A24D2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2020CA7"/>
    <w:multiLevelType w:val="hybridMultilevel"/>
    <w:tmpl w:val="0B18D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546560">
    <w:abstractNumId w:val="2"/>
  </w:num>
  <w:num w:numId="2" w16cid:durableId="1554346920">
    <w:abstractNumId w:val="6"/>
  </w:num>
  <w:num w:numId="3" w16cid:durableId="1707681827">
    <w:abstractNumId w:val="1"/>
  </w:num>
  <w:num w:numId="4" w16cid:durableId="961035448">
    <w:abstractNumId w:val="3"/>
  </w:num>
  <w:num w:numId="5" w16cid:durableId="38946000">
    <w:abstractNumId w:val="4"/>
  </w:num>
  <w:num w:numId="6" w16cid:durableId="385224011">
    <w:abstractNumId w:val="5"/>
  </w:num>
  <w:num w:numId="7" w16cid:durableId="274362307">
    <w:abstractNumId w:val="8"/>
  </w:num>
  <w:num w:numId="8" w16cid:durableId="93330041">
    <w:abstractNumId w:val="7"/>
  </w:num>
  <w:num w:numId="9" w16cid:durableId="826432534">
    <w:abstractNumId w:val="0"/>
  </w:num>
  <w:num w:numId="10" w16cid:durableId="15835655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tbA0M7S0NDEwNjZW0lEKTi0uzszPAykwqgUAzU85PywAAAA="/>
  </w:docVars>
  <w:rsids>
    <w:rsidRoot w:val="00684C16"/>
    <w:rsid w:val="00187A08"/>
    <w:rsid w:val="0022382B"/>
    <w:rsid w:val="002D0235"/>
    <w:rsid w:val="00311D40"/>
    <w:rsid w:val="00366D7C"/>
    <w:rsid w:val="00443FF8"/>
    <w:rsid w:val="0063790B"/>
    <w:rsid w:val="00684C16"/>
    <w:rsid w:val="006C7B41"/>
    <w:rsid w:val="008B556B"/>
    <w:rsid w:val="009D370C"/>
    <w:rsid w:val="00B957AA"/>
    <w:rsid w:val="00CD21AF"/>
    <w:rsid w:val="00CE11C9"/>
    <w:rsid w:val="00E86018"/>
    <w:rsid w:val="00EC0F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27FC1"/>
  <w14:defaultImageDpi w14:val="32767"/>
  <w15:chartTrackingRefBased/>
  <w15:docId w15:val="{11AFE422-F3F7-409E-9513-609B76E7F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4C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4C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4C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4C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4C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4C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4C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4C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4C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C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4C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4C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4C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4C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4C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4C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4C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4C16"/>
    <w:rPr>
      <w:rFonts w:eastAsiaTheme="majorEastAsia" w:cstheme="majorBidi"/>
      <w:color w:val="272727" w:themeColor="text1" w:themeTint="D8"/>
    </w:rPr>
  </w:style>
  <w:style w:type="paragraph" w:styleId="Title">
    <w:name w:val="Title"/>
    <w:basedOn w:val="Normal"/>
    <w:next w:val="Normal"/>
    <w:link w:val="TitleChar"/>
    <w:uiPriority w:val="10"/>
    <w:qFormat/>
    <w:rsid w:val="00684C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4C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4C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4C16"/>
    <w:pPr>
      <w:spacing w:before="160"/>
      <w:jc w:val="center"/>
    </w:pPr>
    <w:rPr>
      <w:i/>
      <w:iCs/>
      <w:color w:val="404040" w:themeColor="text1" w:themeTint="BF"/>
    </w:rPr>
  </w:style>
  <w:style w:type="character" w:customStyle="1" w:styleId="QuoteChar">
    <w:name w:val="Quote Char"/>
    <w:basedOn w:val="DefaultParagraphFont"/>
    <w:link w:val="Quote"/>
    <w:uiPriority w:val="29"/>
    <w:rsid w:val="00684C16"/>
    <w:rPr>
      <w:i/>
      <w:iCs/>
      <w:color w:val="404040" w:themeColor="text1" w:themeTint="BF"/>
    </w:rPr>
  </w:style>
  <w:style w:type="paragraph" w:styleId="ListParagraph">
    <w:name w:val="List Paragraph"/>
    <w:basedOn w:val="Normal"/>
    <w:uiPriority w:val="34"/>
    <w:qFormat/>
    <w:rsid w:val="00684C16"/>
    <w:pPr>
      <w:ind w:left="720"/>
      <w:contextualSpacing/>
    </w:pPr>
  </w:style>
  <w:style w:type="character" w:styleId="IntenseEmphasis">
    <w:name w:val="Intense Emphasis"/>
    <w:basedOn w:val="DefaultParagraphFont"/>
    <w:uiPriority w:val="21"/>
    <w:qFormat/>
    <w:rsid w:val="00684C16"/>
    <w:rPr>
      <w:i/>
      <w:iCs/>
      <w:color w:val="0F4761" w:themeColor="accent1" w:themeShade="BF"/>
    </w:rPr>
  </w:style>
  <w:style w:type="paragraph" w:styleId="IntenseQuote">
    <w:name w:val="Intense Quote"/>
    <w:basedOn w:val="Normal"/>
    <w:next w:val="Normal"/>
    <w:link w:val="IntenseQuoteChar"/>
    <w:uiPriority w:val="30"/>
    <w:qFormat/>
    <w:rsid w:val="00684C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4C16"/>
    <w:rPr>
      <w:i/>
      <w:iCs/>
      <w:color w:val="0F4761" w:themeColor="accent1" w:themeShade="BF"/>
    </w:rPr>
  </w:style>
  <w:style w:type="character" w:styleId="IntenseReference">
    <w:name w:val="Intense Reference"/>
    <w:basedOn w:val="DefaultParagraphFont"/>
    <w:uiPriority w:val="32"/>
    <w:qFormat/>
    <w:rsid w:val="00684C16"/>
    <w:rPr>
      <w:b/>
      <w:bCs/>
      <w:smallCaps/>
      <w:color w:val="0F4761" w:themeColor="accent1" w:themeShade="BF"/>
      <w:spacing w:val="5"/>
    </w:rPr>
  </w:style>
  <w:style w:type="character" w:styleId="Hyperlink">
    <w:name w:val="Hyperlink"/>
    <w:basedOn w:val="DefaultParagraphFont"/>
    <w:uiPriority w:val="99"/>
    <w:unhideWhenUsed/>
    <w:rsid w:val="00B957AA"/>
    <w:rPr>
      <w:color w:val="467886" w:themeColor="hyperlink"/>
      <w:u w:val="single"/>
    </w:rPr>
  </w:style>
  <w:style w:type="character" w:styleId="UnresolvedMention">
    <w:name w:val="Unresolved Mention"/>
    <w:basedOn w:val="DefaultParagraphFont"/>
    <w:uiPriority w:val="99"/>
    <w:semiHidden/>
    <w:unhideWhenUsed/>
    <w:rsid w:val="00B957AA"/>
    <w:rPr>
      <w:color w:val="605E5C"/>
      <w:shd w:val="clear" w:color="auto" w:fill="E1DFDD"/>
    </w:rPr>
  </w:style>
  <w:style w:type="character" w:styleId="Strong">
    <w:name w:val="Strong"/>
    <w:basedOn w:val="DefaultParagraphFont"/>
    <w:uiPriority w:val="22"/>
    <w:qFormat/>
    <w:rsid w:val="00187A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806055">
      <w:bodyDiv w:val="1"/>
      <w:marLeft w:val="0"/>
      <w:marRight w:val="0"/>
      <w:marTop w:val="0"/>
      <w:marBottom w:val="0"/>
      <w:divBdr>
        <w:top w:val="none" w:sz="0" w:space="0" w:color="auto"/>
        <w:left w:val="none" w:sz="0" w:space="0" w:color="auto"/>
        <w:bottom w:val="none" w:sz="0" w:space="0" w:color="auto"/>
        <w:right w:val="none" w:sz="0" w:space="0" w:color="auto"/>
      </w:divBdr>
    </w:div>
    <w:div w:id="81599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Eyj7Smcmf74" TargetMode="External"/><Relationship Id="rId13" Type="http://schemas.openxmlformats.org/officeDocument/2006/relationships/hyperlink" Target="https://github.com/SudheeraAbhisheka/Help-Emergency-service-responses-in-Natural-disaster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SudheeraAbhisheka/Collect-the-keys-in-the-maze" TargetMode="External"/><Relationship Id="rId12" Type="http://schemas.openxmlformats.org/officeDocument/2006/relationships/hyperlink" Target="https://www.youtube.com/watch?v=CWG8GGlgN4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SudheeraAbhisheka/CalendarWithEvents" TargetMode="External"/><Relationship Id="rId1" Type="http://schemas.openxmlformats.org/officeDocument/2006/relationships/numbering" Target="numbering.xml"/><Relationship Id="rId6" Type="http://schemas.openxmlformats.org/officeDocument/2006/relationships/hyperlink" Target="https://youtu.be/Eyj7Smcmf74" TargetMode="External"/><Relationship Id="rId11" Type="http://schemas.openxmlformats.org/officeDocument/2006/relationships/hyperlink" Target="https://github.com/SudheeraAbhisheka/Calendar_with_plugins" TargetMode="External"/><Relationship Id="rId5" Type="http://schemas.openxmlformats.org/officeDocument/2006/relationships/hyperlink" Target="https://github.com/SudheeraAbhisheka/Defends-against-an-army-of-killer-robots" TargetMode="External"/><Relationship Id="rId15" Type="http://schemas.openxmlformats.org/officeDocument/2006/relationships/hyperlink" Target="https://github.com/SudheeraAbhisheka/Film-Festivals" TargetMode="External"/><Relationship Id="rId10" Type="http://schemas.openxmlformats.org/officeDocument/2006/relationships/hyperlink" Target="https://youtu.be/LiE2RkhYMXs" TargetMode="External"/><Relationship Id="rId4" Type="http://schemas.openxmlformats.org/officeDocument/2006/relationships/webSettings" Target="webSettings.xml"/><Relationship Id="rId9" Type="http://schemas.openxmlformats.org/officeDocument/2006/relationships/hyperlink" Target="https://github.com/SudheeraAbhisheka/Snake-player-and-goal" TargetMode="External"/><Relationship Id="rId14" Type="http://schemas.openxmlformats.org/officeDocument/2006/relationships/hyperlink" Target="https://github.com/SudheeraAbhisheka/Generate-display-and-rank-the-number-of-roots-in-a-structure-like-Snakes-and-Lad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3</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a W. A. S. it21122514</dc:creator>
  <cp:keywords/>
  <dc:description/>
  <cp:lastModifiedBy>Abhisheka W. A. S. it21122514</cp:lastModifiedBy>
  <cp:revision>6</cp:revision>
  <dcterms:created xsi:type="dcterms:W3CDTF">2025-03-04T10:49:00Z</dcterms:created>
  <dcterms:modified xsi:type="dcterms:W3CDTF">2025-03-04T13:54:00Z</dcterms:modified>
</cp:coreProperties>
</file>